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5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C51702" w:rsidRPr="00C51702" w14:paraId="0FFB35E5" w14:textId="77777777" w:rsidTr="00A04CEB">
        <w:trPr>
          <w:trHeight w:val="150"/>
        </w:trPr>
        <w:tc>
          <w:tcPr>
            <w:tcW w:w="0" w:type="auto"/>
          </w:tcPr>
          <w:p w14:paraId="73EEE1DC" w14:textId="195D2FE3" w:rsidR="00C51702" w:rsidRPr="001913BC" w:rsidRDefault="008F1F65" w:rsidP="00C51702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omputer</w:t>
            </w:r>
            <w:r w:rsidR="00A04CEB">
              <w:rPr>
                <w:sz w:val="32"/>
                <w:szCs w:val="32"/>
              </w:rPr>
              <w:t xml:space="preserve"> Programming</w:t>
            </w:r>
          </w:p>
        </w:tc>
      </w:tr>
      <w:tr w:rsidR="00C51702" w:rsidRPr="00C51702" w14:paraId="58B28748" w14:textId="77777777" w:rsidTr="00A04CEB">
        <w:trPr>
          <w:trHeight w:val="104"/>
        </w:trPr>
        <w:tc>
          <w:tcPr>
            <w:tcW w:w="0" w:type="auto"/>
          </w:tcPr>
          <w:p w14:paraId="7999E745" w14:textId="2C49F7DB" w:rsidR="00C51702" w:rsidRPr="001913BC" w:rsidRDefault="00C51702" w:rsidP="00C51702">
            <w:pPr>
              <w:jc w:val="center"/>
              <w:rPr>
                <w:sz w:val="32"/>
                <w:szCs w:val="32"/>
              </w:rPr>
            </w:pPr>
            <w:r w:rsidRPr="001913BC">
              <w:rPr>
                <w:sz w:val="32"/>
                <w:szCs w:val="32"/>
              </w:rPr>
              <w:t xml:space="preserve">Course Code: CSC </w:t>
            </w:r>
            <w:r w:rsidR="008F1F65">
              <w:rPr>
                <w:sz w:val="32"/>
                <w:szCs w:val="32"/>
              </w:rPr>
              <w:t>113</w:t>
            </w:r>
          </w:p>
        </w:tc>
      </w:tr>
      <w:tr w:rsidR="00C51702" w:rsidRPr="00C51702" w14:paraId="24196A44" w14:textId="77777777" w:rsidTr="00A04CEB">
        <w:trPr>
          <w:trHeight w:val="104"/>
        </w:trPr>
        <w:tc>
          <w:tcPr>
            <w:tcW w:w="0" w:type="auto"/>
          </w:tcPr>
          <w:p w14:paraId="7FB35ADC" w14:textId="77777777" w:rsidR="008F12B2" w:rsidRDefault="008F12B2" w:rsidP="001913BC">
            <w:pPr>
              <w:jc w:val="center"/>
              <w:rPr>
                <w:b/>
                <w:bCs/>
                <w:sz w:val="36"/>
                <w:szCs w:val="36"/>
              </w:rPr>
            </w:pPr>
          </w:p>
          <w:p w14:paraId="0C1F33F8" w14:textId="26E1B264" w:rsidR="00C51702" w:rsidRPr="001913BC" w:rsidRDefault="001913BC" w:rsidP="001913BC">
            <w:pPr>
              <w:jc w:val="center"/>
              <w:rPr>
                <w:b/>
                <w:bCs/>
                <w:sz w:val="28"/>
                <w:szCs w:val="28"/>
              </w:rPr>
            </w:pPr>
            <w:r w:rsidRPr="001913BC">
              <w:rPr>
                <w:b/>
                <w:bCs/>
                <w:sz w:val="36"/>
                <w:szCs w:val="36"/>
              </w:rPr>
              <w:t xml:space="preserve">Assignment </w:t>
            </w:r>
            <w:r w:rsidR="00DE53D7">
              <w:rPr>
                <w:b/>
                <w:bCs/>
                <w:sz w:val="36"/>
                <w:szCs w:val="36"/>
              </w:rPr>
              <w:t>2</w:t>
            </w:r>
          </w:p>
        </w:tc>
      </w:tr>
      <w:tr w:rsidR="00C51702" w:rsidRPr="00C51702" w14:paraId="438B055A" w14:textId="77777777" w:rsidTr="00A04CEB">
        <w:trPr>
          <w:trHeight w:val="104"/>
        </w:trPr>
        <w:tc>
          <w:tcPr>
            <w:tcW w:w="0" w:type="auto"/>
          </w:tcPr>
          <w:p w14:paraId="7E3C7FB9" w14:textId="77777777" w:rsidR="008F12B2" w:rsidRPr="00707DC9" w:rsidRDefault="008F12B2" w:rsidP="00C51702">
            <w:pPr>
              <w:rPr>
                <w:sz w:val="24"/>
                <w:szCs w:val="24"/>
              </w:rPr>
            </w:pPr>
          </w:p>
          <w:p w14:paraId="3E3FBB7F" w14:textId="77777777" w:rsidR="00707DC9" w:rsidRPr="00707DC9" w:rsidRDefault="00C51702" w:rsidP="00C51702">
            <w:pPr>
              <w:rPr>
                <w:sz w:val="24"/>
                <w:szCs w:val="24"/>
              </w:rPr>
            </w:pPr>
            <w:r w:rsidRPr="00707DC9">
              <w:rPr>
                <w:sz w:val="24"/>
                <w:szCs w:val="24"/>
              </w:rPr>
              <w:t>Submission</w:t>
            </w:r>
            <w:r w:rsidR="00707DC9" w:rsidRPr="00707DC9">
              <w:rPr>
                <w:sz w:val="24"/>
                <w:szCs w:val="24"/>
              </w:rPr>
              <w:t xml:space="preserve"> Instructions</w:t>
            </w:r>
            <w:r w:rsidRPr="00707DC9">
              <w:rPr>
                <w:sz w:val="24"/>
                <w:szCs w:val="24"/>
              </w:rPr>
              <w:t>:</w:t>
            </w:r>
          </w:p>
          <w:p w14:paraId="59FB81E2" w14:textId="645B6D31" w:rsidR="00A04CEB" w:rsidRDefault="00707DC9" w:rsidP="00707DC9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07DC9">
              <w:rPr>
                <w:sz w:val="24"/>
                <w:szCs w:val="24"/>
              </w:rPr>
              <w:t xml:space="preserve">The assignment is to be submitted </w:t>
            </w:r>
            <w:r>
              <w:rPr>
                <w:sz w:val="24"/>
                <w:szCs w:val="24"/>
              </w:rPr>
              <w:t>in</w:t>
            </w:r>
            <w:r w:rsidR="008F1F65">
              <w:rPr>
                <w:sz w:val="24"/>
                <w:szCs w:val="24"/>
              </w:rPr>
              <w:t>dividually</w:t>
            </w:r>
            <w:r w:rsidRPr="00707DC9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14:paraId="75867D8A" w14:textId="65878C9C" w:rsidR="00C51702" w:rsidRPr="00707DC9" w:rsidRDefault="00707DC9" w:rsidP="00707DC9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07DC9">
              <w:rPr>
                <w:sz w:val="24"/>
                <w:szCs w:val="24"/>
              </w:rPr>
              <w:t xml:space="preserve">Submission deadline is </w:t>
            </w:r>
            <w:r w:rsidR="00654EAE">
              <w:rPr>
                <w:sz w:val="24"/>
                <w:szCs w:val="24"/>
              </w:rPr>
              <w:t>1</w:t>
            </w:r>
            <w:r w:rsidRPr="00707DC9">
              <w:rPr>
                <w:sz w:val="24"/>
                <w:szCs w:val="24"/>
              </w:rPr>
              <w:t xml:space="preserve"> </w:t>
            </w:r>
            <w:r w:rsidR="00AA0600">
              <w:rPr>
                <w:sz w:val="24"/>
                <w:szCs w:val="24"/>
              </w:rPr>
              <w:t>Novem</w:t>
            </w:r>
            <w:r w:rsidR="00654EAE">
              <w:rPr>
                <w:sz w:val="24"/>
                <w:szCs w:val="24"/>
              </w:rPr>
              <w:t>ber</w:t>
            </w:r>
            <w:r w:rsidRPr="00707DC9">
              <w:rPr>
                <w:sz w:val="24"/>
                <w:szCs w:val="24"/>
              </w:rPr>
              <w:t xml:space="preserve"> 2022</w:t>
            </w:r>
            <w:r w:rsidR="00C51702" w:rsidRPr="00707DC9">
              <w:rPr>
                <w:sz w:val="24"/>
                <w:szCs w:val="24"/>
              </w:rPr>
              <w:t xml:space="preserve"> </w:t>
            </w:r>
          </w:p>
        </w:tc>
      </w:tr>
    </w:tbl>
    <w:p w14:paraId="34BA6091" w14:textId="4A3B160F" w:rsidR="00B17DCF" w:rsidRDefault="00B17DCF" w:rsidP="00707DC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programming questions, include </w:t>
      </w:r>
      <w:r w:rsidR="001B59A2">
        <w:rPr>
          <w:sz w:val="24"/>
          <w:szCs w:val="24"/>
        </w:rPr>
        <w:t xml:space="preserve">the </w:t>
      </w:r>
      <w:r>
        <w:rPr>
          <w:sz w:val="24"/>
          <w:szCs w:val="24"/>
        </w:rPr>
        <w:t>code and screenshot of output</w:t>
      </w:r>
    </w:p>
    <w:p w14:paraId="7D23381D" w14:textId="77777777" w:rsidR="004F0877" w:rsidRDefault="004F0877" w:rsidP="004F087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ke sure to use this file to submit your solutions.</w:t>
      </w:r>
    </w:p>
    <w:p w14:paraId="68B244BD" w14:textId="77777777" w:rsidR="00851EE8" w:rsidRPr="00851EE8" w:rsidRDefault="00851EE8" w:rsidP="00851EE8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</w:rPr>
      </w:pPr>
      <w:r w:rsidRPr="00851EE8">
        <w:rPr>
          <w:b/>
          <w:bCs/>
          <w:sz w:val="24"/>
          <w:szCs w:val="24"/>
        </w:rPr>
        <w:t>*Remember to follow best practices, including comments.</w:t>
      </w:r>
    </w:p>
    <w:p w14:paraId="2FBCF027" w14:textId="44EE6002" w:rsidR="00707DC9" w:rsidRDefault="00707DC9" w:rsidP="00707DC9">
      <w:pPr>
        <w:jc w:val="both"/>
        <w:rPr>
          <w:sz w:val="24"/>
          <w:szCs w:val="24"/>
        </w:rPr>
      </w:pPr>
    </w:p>
    <w:p w14:paraId="07E60FDC" w14:textId="0D361954" w:rsidR="00707DC9" w:rsidRDefault="00707DC9" w:rsidP="00707DC9">
      <w:pPr>
        <w:jc w:val="both"/>
        <w:rPr>
          <w:sz w:val="24"/>
          <w:szCs w:val="24"/>
        </w:rPr>
      </w:pPr>
      <w:r>
        <w:rPr>
          <w:sz w:val="24"/>
          <w:szCs w:val="24"/>
        </w:rPr>
        <w:t>Submission by:</w:t>
      </w:r>
    </w:p>
    <w:p w14:paraId="6F7675EB" w14:textId="351757FB" w:rsidR="00707DC9" w:rsidRDefault="00707DC9" w:rsidP="0090362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 w:rsidR="0090362F">
        <w:rPr>
          <w:sz w:val="24"/>
          <w:szCs w:val="24"/>
        </w:rPr>
        <w:t>Saad Ahmad</w:t>
      </w:r>
      <w:r>
        <w:rPr>
          <w:sz w:val="24"/>
          <w:szCs w:val="24"/>
        </w:rPr>
        <w:t xml:space="preserve">             Enrollment Number:</w:t>
      </w:r>
      <w:r w:rsidR="0090362F">
        <w:rPr>
          <w:sz w:val="24"/>
          <w:szCs w:val="24"/>
        </w:rPr>
        <w:t xml:space="preserve"> 01-134222-130</w:t>
      </w:r>
    </w:p>
    <w:p w14:paraId="7FC2E82E" w14:textId="3A95F701" w:rsidR="00BA4A1C" w:rsidRDefault="00BA4A1C" w:rsidP="005E3E50">
      <w:pPr>
        <w:jc w:val="both"/>
        <w:rPr>
          <w:b/>
          <w:bCs/>
          <w:sz w:val="24"/>
          <w:szCs w:val="24"/>
        </w:rPr>
      </w:pPr>
    </w:p>
    <w:p w14:paraId="68499C41" w14:textId="0A35BF14" w:rsidR="00BB29F6" w:rsidRPr="00133473" w:rsidRDefault="00851EE8" w:rsidP="00133473">
      <w:pPr>
        <w:spacing w:after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blem 1.</w:t>
      </w:r>
    </w:p>
    <w:p w14:paraId="6DCDE71E" w14:textId="131C3F1F" w:rsidR="00BB29F6" w:rsidRDefault="00BB29F6" w:rsidP="00DE53D7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Pr="00BB29F6">
        <w:rPr>
          <w:sz w:val="24"/>
          <w:szCs w:val="24"/>
        </w:rPr>
        <w:t>perfect number</w:t>
      </w:r>
      <w:r>
        <w:rPr>
          <w:sz w:val="24"/>
          <w:szCs w:val="24"/>
        </w:rPr>
        <w:t xml:space="preserve"> is</w:t>
      </w:r>
      <w:r w:rsidRPr="00BB29F6">
        <w:rPr>
          <w:sz w:val="24"/>
          <w:szCs w:val="24"/>
        </w:rPr>
        <w:t xml:space="preserve"> a positive integer that is equal to the sum of its proper divisors. The smallest perfect number is 6, which is the sum of 1, 2, and 3.</w:t>
      </w:r>
    </w:p>
    <w:p w14:paraId="6B71E0EA" w14:textId="0F31F5D5" w:rsidR="00793BF4" w:rsidRDefault="004D74D8" w:rsidP="00DE53D7">
      <w:pPr>
        <w:spacing w:line="240" w:lineRule="auto"/>
        <w:jc w:val="both"/>
        <w:rPr>
          <w:sz w:val="24"/>
          <w:szCs w:val="24"/>
        </w:rPr>
      </w:pPr>
      <w:r w:rsidRPr="004D74D8">
        <w:rPr>
          <w:sz w:val="24"/>
          <w:szCs w:val="24"/>
        </w:rPr>
        <w:t>Write a program in C</w:t>
      </w:r>
      <w:r>
        <w:rPr>
          <w:sz w:val="24"/>
          <w:szCs w:val="24"/>
        </w:rPr>
        <w:t>++</w:t>
      </w:r>
      <w:r w:rsidRPr="004D74D8">
        <w:rPr>
          <w:sz w:val="24"/>
          <w:szCs w:val="24"/>
        </w:rPr>
        <w:t xml:space="preserve"> </w:t>
      </w:r>
      <w:r w:rsidR="00793BF4">
        <w:rPr>
          <w:sz w:val="24"/>
          <w:szCs w:val="24"/>
        </w:rPr>
        <w:t>that takes input from users and checks if a number is</w:t>
      </w:r>
      <w:r w:rsidRPr="004D74D8">
        <w:rPr>
          <w:sz w:val="24"/>
          <w:szCs w:val="24"/>
        </w:rPr>
        <w:t xml:space="preserve"> perfect</w:t>
      </w:r>
      <w:r w:rsidR="00793BF4">
        <w:rPr>
          <w:sz w:val="24"/>
          <w:szCs w:val="24"/>
        </w:rPr>
        <w:t xml:space="preserve"> or not. It alerts the user </w:t>
      </w:r>
      <w:r w:rsidR="00E32580">
        <w:rPr>
          <w:sz w:val="24"/>
          <w:szCs w:val="24"/>
        </w:rPr>
        <w:t>if the entered number is not a perfect number.</w:t>
      </w:r>
    </w:p>
    <w:p w14:paraId="68227D18" w14:textId="1DADD063" w:rsidR="00133473" w:rsidRPr="007B2B1D" w:rsidRDefault="00133473" w:rsidP="001C1947">
      <w:pPr>
        <w:spacing w:after="0"/>
        <w:rPr>
          <w:sz w:val="24"/>
          <w:szCs w:val="24"/>
        </w:rPr>
      </w:pPr>
      <w:r>
        <w:rPr>
          <w:sz w:val="24"/>
          <w:szCs w:val="24"/>
        </w:rPr>
        <w:t>Creat</w:t>
      </w:r>
      <w:r w:rsidRPr="007B2B1D">
        <w:rPr>
          <w:sz w:val="24"/>
          <w:szCs w:val="24"/>
        </w:rPr>
        <w:t>e</w:t>
      </w:r>
      <w:r>
        <w:rPr>
          <w:sz w:val="24"/>
          <w:szCs w:val="24"/>
        </w:rPr>
        <w:t xml:space="preserve"> a</w:t>
      </w:r>
      <w:r w:rsidRPr="007B2B1D">
        <w:rPr>
          <w:sz w:val="24"/>
          <w:szCs w:val="24"/>
        </w:rPr>
        <w:t xml:space="preserve"> C++ program that displays the output as given in the video at </w:t>
      </w:r>
      <w:r>
        <w:rPr>
          <w:sz w:val="24"/>
          <w:szCs w:val="24"/>
        </w:rPr>
        <w:t>this</w:t>
      </w:r>
      <w:r w:rsidRPr="007B2B1D">
        <w:rPr>
          <w:sz w:val="24"/>
          <w:szCs w:val="24"/>
        </w:rPr>
        <w:t xml:space="preserve"> link</w:t>
      </w:r>
      <w:r>
        <w:rPr>
          <w:sz w:val="24"/>
          <w:szCs w:val="24"/>
        </w:rPr>
        <w:t xml:space="preserve"> </w:t>
      </w:r>
      <w:r w:rsidR="00EB4ECB" w:rsidRPr="00EB4ECB">
        <w:rPr>
          <w:sz w:val="18"/>
          <w:szCs w:val="18"/>
        </w:rPr>
        <w:t>(</w:t>
      </w:r>
      <w:hyperlink r:id="rId7" w:history="1">
        <w:r w:rsidR="00EB4ECB" w:rsidRPr="00EB4ECB">
          <w:rPr>
            <w:rStyle w:val="Hyperlink"/>
            <w:sz w:val="18"/>
            <w:szCs w:val="18"/>
          </w:rPr>
          <w:t>https://youtu.be/XuuBOiwiHJk</w:t>
        </w:r>
      </w:hyperlink>
      <w:r w:rsidR="00EB4ECB" w:rsidRPr="00EB4ECB">
        <w:rPr>
          <w:sz w:val="18"/>
          <w:szCs w:val="18"/>
        </w:rPr>
        <w:t>)</w:t>
      </w:r>
    </w:p>
    <w:p w14:paraId="0E25E00F" w14:textId="5B96F732" w:rsidR="00133473" w:rsidRDefault="00133473" w:rsidP="00133473">
      <w:pPr>
        <w:ind w:firstLine="720"/>
        <w:jc w:val="both"/>
        <w:rPr>
          <w:sz w:val="24"/>
          <w:szCs w:val="24"/>
        </w:rPr>
      </w:pPr>
      <w:r w:rsidRPr="00B5216C">
        <w:rPr>
          <w:sz w:val="24"/>
          <w:szCs w:val="24"/>
        </w:rPr>
        <w:t xml:space="preserve">Include complete code and screenshot of the output </w:t>
      </w:r>
    </w:p>
    <w:p w14:paraId="49963026" w14:textId="7C490AB1" w:rsidR="0090362F" w:rsidRDefault="0090362F" w:rsidP="00FF5270">
      <w:pPr>
        <w:jc w:val="both"/>
        <w:rPr>
          <w:b/>
          <w:sz w:val="24"/>
          <w:szCs w:val="24"/>
        </w:rPr>
      </w:pPr>
      <w:bookmarkStart w:id="0" w:name="_GoBack"/>
      <w:bookmarkEnd w:id="0"/>
      <w:r w:rsidRPr="0090362F">
        <w:rPr>
          <w:b/>
          <w:sz w:val="24"/>
          <w:szCs w:val="24"/>
        </w:rPr>
        <w:t>Code:</w:t>
      </w:r>
    </w:p>
    <w:p w14:paraId="14D1005A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31073950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D2E89E0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7D6C5214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F95C546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6FBDD995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1510A16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(;;)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7CFCC9A0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= 0;</w:t>
      </w:r>
    </w:p>
    <w:p w14:paraId="08D004F3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-1 to exit the program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F5AA1A4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2F7CF5E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positive number to check if it is a perfec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umber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7DB2B3B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6E16475B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== -1) {</w:t>
      </w:r>
    </w:p>
    <w:p w14:paraId="67BC4E7D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color 0F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E1C08EC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48F14B5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01A4ED4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C4EE425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1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num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9934412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%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0) {</w:t>
      </w:r>
    </w:p>
    <w:p w14:paraId="01A73E36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um = sum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80A3EAA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C12B736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50B3B1E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um == num) {</w:t>
      </w:r>
    </w:p>
    <w:p w14:paraId="5AE7BB56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tNumber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is perfec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70AB4B4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0C3046E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48DBBCB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color 9F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C6A0755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AA7FE47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9D2BEB1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4EA380E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8757449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Number is not perfec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CFAF075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1E78D79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B2B340D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color 4F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3788913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22F7A24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26D818F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E10138F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9CB08CD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D1D6EA0" w14:textId="77777777" w:rsidR="0090362F" w:rsidRDefault="0090362F" w:rsidP="0090362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192C1566" w14:textId="6F1C76D9" w:rsidR="0090362F" w:rsidRDefault="0090362F" w:rsidP="0090362F">
      <w:pPr>
        <w:ind w:firstLine="720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2084F41" w14:textId="28D1BBE7" w:rsidR="00FF5270" w:rsidRPr="0090362F" w:rsidRDefault="00FF5270" w:rsidP="00FF5270">
      <w:pPr>
        <w:rPr>
          <w:b/>
          <w:sz w:val="24"/>
          <w:szCs w:val="24"/>
        </w:rPr>
      </w:pPr>
      <w:r>
        <w:rPr>
          <w:b/>
          <w:sz w:val="24"/>
          <w:szCs w:val="24"/>
        </w:rPr>
        <w:t>Output:</w:t>
      </w:r>
    </w:p>
    <w:p w14:paraId="1A6830CF" w14:textId="65018023" w:rsidR="009C3E27" w:rsidRDefault="0090362F" w:rsidP="00EB5332">
      <w:pPr>
        <w:jc w:val="both"/>
        <w:rPr>
          <w:sz w:val="24"/>
          <w:szCs w:val="24"/>
        </w:rPr>
      </w:pPr>
      <w:r w:rsidRPr="0090362F">
        <w:rPr>
          <w:sz w:val="24"/>
          <w:szCs w:val="24"/>
        </w:rPr>
        <w:drawing>
          <wp:inline distT="0" distB="0" distL="0" distR="0" wp14:anchorId="31B38B17" wp14:editId="2EFE1893">
            <wp:extent cx="6390640" cy="3684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BC86" w14:textId="5CD60AD7" w:rsidR="0090362F" w:rsidRDefault="0090362F" w:rsidP="00EB5332">
      <w:pPr>
        <w:jc w:val="both"/>
        <w:rPr>
          <w:sz w:val="24"/>
          <w:szCs w:val="24"/>
        </w:rPr>
      </w:pPr>
      <w:r w:rsidRPr="0090362F">
        <w:rPr>
          <w:sz w:val="24"/>
          <w:szCs w:val="24"/>
        </w:rPr>
        <w:lastRenderedPageBreak/>
        <w:drawing>
          <wp:inline distT="0" distB="0" distL="0" distR="0" wp14:anchorId="58AC8A07" wp14:editId="32DCD4A2">
            <wp:extent cx="6390640" cy="36487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B898" w14:textId="29E1260C" w:rsidR="0090362F" w:rsidRPr="007B2B1D" w:rsidRDefault="0090362F" w:rsidP="00EB5332">
      <w:pPr>
        <w:jc w:val="both"/>
        <w:rPr>
          <w:sz w:val="24"/>
          <w:szCs w:val="24"/>
        </w:rPr>
      </w:pPr>
      <w:r w:rsidRPr="0090362F">
        <w:rPr>
          <w:sz w:val="24"/>
          <w:szCs w:val="24"/>
        </w:rPr>
        <w:drawing>
          <wp:inline distT="0" distB="0" distL="0" distR="0" wp14:anchorId="3D7D7639" wp14:editId="6857684C">
            <wp:extent cx="6390640" cy="3698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82BBD" w14:textId="77777777" w:rsidR="0090362F" w:rsidRDefault="0090362F" w:rsidP="00DE53D7">
      <w:pPr>
        <w:spacing w:after="0"/>
        <w:jc w:val="both"/>
        <w:rPr>
          <w:b/>
          <w:bCs/>
          <w:sz w:val="24"/>
          <w:szCs w:val="24"/>
        </w:rPr>
      </w:pPr>
    </w:p>
    <w:p w14:paraId="7ED2EFDA" w14:textId="77777777" w:rsidR="0090362F" w:rsidRDefault="0090362F" w:rsidP="00DE53D7">
      <w:pPr>
        <w:spacing w:after="0"/>
        <w:jc w:val="both"/>
        <w:rPr>
          <w:b/>
          <w:bCs/>
          <w:sz w:val="24"/>
          <w:szCs w:val="24"/>
        </w:rPr>
      </w:pPr>
    </w:p>
    <w:p w14:paraId="6042CAF1" w14:textId="77777777" w:rsidR="0090362F" w:rsidRDefault="0090362F" w:rsidP="00DE53D7">
      <w:pPr>
        <w:spacing w:after="0"/>
        <w:jc w:val="both"/>
        <w:rPr>
          <w:b/>
          <w:bCs/>
          <w:sz w:val="24"/>
          <w:szCs w:val="24"/>
        </w:rPr>
      </w:pPr>
    </w:p>
    <w:p w14:paraId="5CDF8371" w14:textId="77777777" w:rsidR="0090362F" w:rsidRDefault="0090362F" w:rsidP="00DE53D7">
      <w:pPr>
        <w:spacing w:after="0"/>
        <w:jc w:val="both"/>
        <w:rPr>
          <w:b/>
          <w:bCs/>
          <w:sz w:val="24"/>
          <w:szCs w:val="24"/>
        </w:rPr>
      </w:pPr>
    </w:p>
    <w:p w14:paraId="140EEAF0" w14:textId="7D706BAB" w:rsidR="00EB5332" w:rsidRDefault="00FB0609" w:rsidP="00DE53D7">
      <w:pPr>
        <w:spacing w:after="0"/>
        <w:jc w:val="both"/>
        <w:rPr>
          <w:b/>
          <w:bCs/>
          <w:sz w:val="24"/>
          <w:szCs w:val="24"/>
        </w:rPr>
      </w:pPr>
      <w:r w:rsidRPr="00FB0609">
        <w:rPr>
          <w:b/>
          <w:bCs/>
          <w:sz w:val="24"/>
          <w:szCs w:val="24"/>
        </w:rPr>
        <w:lastRenderedPageBreak/>
        <w:t>Problem 2</w:t>
      </w:r>
    </w:p>
    <w:p w14:paraId="7D5CC737" w14:textId="6DF4B956" w:rsidR="001C1947" w:rsidRDefault="00EB4ECB" w:rsidP="001C1947">
      <w:pPr>
        <w:spacing w:after="0"/>
        <w:rPr>
          <w:sz w:val="24"/>
          <w:szCs w:val="24"/>
        </w:rPr>
      </w:pPr>
      <w:r>
        <w:rPr>
          <w:sz w:val="24"/>
          <w:szCs w:val="24"/>
        </w:rPr>
        <w:t>A</w:t>
      </w:r>
      <w:r w:rsidR="00FB0609" w:rsidRPr="0062074E">
        <w:rPr>
          <w:sz w:val="24"/>
          <w:szCs w:val="24"/>
        </w:rPr>
        <w:t xml:space="preserve">n n-digit number is </w:t>
      </w:r>
      <w:r w:rsidR="00EB209A">
        <w:rPr>
          <w:sz w:val="24"/>
          <w:szCs w:val="24"/>
        </w:rPr>
        <w:t xml:space="preserve">referred as </w:t>
      </w:r>
      <w:r w:rsidR="00FB0609" w:rsidRPr="0062074E">
        <w:rPr>
          <w:sz w:val="24"/>
          <w:szCs w:val="24"/>
        </w:rPr>
        <w:t xml:space="preserve">pandigital if it makes use of all the digits 1 </w:t>
      </w:r>
      <w:proofErr w:type="spellStart"/>
      <w:r w:rsidR="00FB0609" w:rsidRPr="0062074E">
        <w:rPr>
          <w:sz w:val="24"/>
          <w:szCs w:val="24"/>
        </w:rPr>
        <w:t>to n</w:t>
      </w:r>
      <w:proofErr w:type="spellEnd"/>
      <w:r w:rsidR="00FB0609" w:rsidRPr="0062074E">
        <w:rPr>
          <w:sz w:val="24"/>
          <w:szCs w:val="24"/>
        </w:rPr>
        <w:t xml:space="preserve"> exactly once. </w:t>
      </w:r>
    </w:p>
    <w:p w14:paraId="7E69C0DB" w14:textId="77777777" w:rsidR="001C1947" w:rsidRDefault="00FB0609" w:rsidP="001C1947">
      <w:pPr>
        <w:spacing w:after="0"/>
        <w:rPr>
          <w:rFonts w:ascii="Segoe UI" w:hAnsi="Segoe UI" w:cs="Segoe UI"/>
          <w:color w:val="111111"/>
          <w:sz w:val="25"/>
          <w:szCs w:val="25"/>
          <w:shd w:val="clear" w:color="auto" w:fill="FFFFFF"/>
        </w:rPr>
      </w:pPr>
      <w:r w:rsidRPr="0062074E">
        <w:rPr>
          <w:sz w:val="24"/>
          <w:szCs w:val="24"/>
        </w:rPr>
        <w:t xml:space="preserve">For example, 213 is a </w:t>
      </w:r>
      <w:r w:rsidR="007C0777" w:rsidRPr="0062074E">
        <w:rPr>
          <w:sz w:val="24"/>
          <w:szCs w:val="24"/>
        </w:rPr>
        <w:t>3</w:t>
      </w:r>
      <w:r w:rsidRPr="0062074E">
        <w:rPr>
          <w:sz w:val="24"/>
          <w:szCs w:val="24"/>
        </w:rPr>
        <w:t>-digit pandigital.</w:t>
      </w:r>
      <w:r w:rsidR="007C0777">
        <w:rPr>
          <w:rFonts w:ascii="Segoe UI" w:hAnsi="Segoe UI" w:cs="Segoe UI"/>
          <w:color w:val="111111"/>
          <w:sz w:val="25"/>
          <w:szCs w:val="25"/>
          <w:shd w:val="clear" w:color="auto" w:fill="FFFFFF"/>
        </w:rPr>
        <w:t xml:space="preserve"> </w:t>
      </w:r>
    </w:p>
    <w:p w14:paraId="28AB563A" w14:textId="7B120C2B" w:rsidR="0062074E" w:rsidRPr="007B2B1D" w:rsidRDefault="0062074E" w:rsidP="001C1947">
      <w:pPr>
        <w:spacing w:after="0"/>
        <w:rPr>
          <w:sz w:val="24"/>
          <w:szCs w:val="24"/>
        </w:rPr>
      </w:pPr>
      <w:r>
        <w:rPr>
          <w:sz w:val="24"/>
          <w:szCs w:val="24"/>
        </w:rPr>
        <w:t>Creat</w:t>
      </w:r>
      <w:r w:rsidRPr="007B2B1D">
        <w:rPr>
          <w:sz w:val="24"/>
          <w:szCs w:val="24"/>
        </w:rPr>
        <w:t>e</w:t>
      </w:r>
      <w:r>
        <w:rPr>
          <w:sz w:val="24"/>
          <w:szCs w:val="24"/>
        </w:rPr>
        <w:t xml:space="preserve"> a</w:t>
      </w:r>
      <w:r w:rsidRPr="007B2B1D">
        <w:rPr>
          <w:sz w:val="24"/>
          <w:szCs w:val="24"/>
        </w:rPr>
        <w:t xml:space="preserve"> C++ program that </w:t>
      </w:r>
      <w:r w:rsidR="006E0997">
        <w:rPr>
          <w:sz w:val="24"/>
          <w:szCs w:val="24"/>
        </w:rPr>
        <w:t>can identify</w:t>
      </w:r>
      <w:r w:rsidRPr="007B2B1D">
        <w:rPr>
          <w:sz w:val="24"/>
          <w:szCs w:val="24"/>
        </w:rPr>
        <w:t xml:space="preserve"> </w:t>
      </w:r>
      <w:r w:rsidR="00E95DC4">
        <w:rPr>
          <w:sz w:val="24"/>
          <w:szCs w:val="24"/>
        </w:rPr>
        <w:t>if a number is pandigital or not.</w:t>
      </w:r>
    </w:p>
    <w:p w14:paraId="5017AAF0" w14:textId="1AD68608" w:rsidR="0062074E" w:rsidRDefault="0062074E" w:rsidP="0062074E">
      <w:pPr>
        <w:ind w:firstLine="720"/>
        <w:jc w:val="both"/>
        <w:rPr>
          <w:sz w:val="24"/>
          <w:szCs w:val="24"/>
        </w:rPr>
      </w:pPr>
      <w:r w:rsidRPr="00B5216C">
        <w:rPr>
          <w:sz w:val="24"/>
          <w:szCs w:val="24"/>
        </w:rPr>
        <w:t xml:space="preserve">Include complete code and screenshot of the output </w:t>
      </w:r>
    </w:p>
    <w:p w14:paraId="32E099B4" w14:textId="7891093E" w:rsidR="00FF5270" w:rsidRPr="00FF5270" w:rsidRDefault="00FF5270" w:rsidP="00FF5270">
      <w:pPr>
        <w:jc w:val="both"/>
        <w:rPr>
          <w:b/>
          <w:sz w:val="24"/>
          <w:szCs w:val="24"/>
        </w:rPr>
      </w:pPr>
      <w:r w:rsidRPr="00FF5270">
        <w:rPr>
          <w:b/>
          <w:sz w:val="24"/>
          <w:szCs w:val="24"/>
        </w:rPr>
        <w:t>Code:</w:t>
      </w:r>
    </w:p>
    <w:p w14:paraId="55B17F54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156EA63D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string&gt;</w:t>
      </w:r>
    </w:p>
    <w:p w14:paraId="50EC3B24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1A5AAC6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1B95277A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41839FA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707510AC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= </w:t>
      </w:r>
      <w:r>
        <w:rPr>
          <w:rFonts w:ascii="Cascadia Mono" w:hAnsi="Cascadia Mono" w:cs="Cascadia Mono"/>
          <w:color w:val="A31515"/>
          <w:sz w:val="19"/>
          <w:szCs w:val="19"/>
        </w:rPr>
        <w:t>"0123456789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60D830E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;</w:t>
      </w:r>
    </w:p>
    <w:p w14:paraId="5F699191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0024D93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236701CE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k = 0;</w:t>
      </w:r>
    </w:p>
    <w:p w14:paraId="41BD09FD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 = 0;</w:t>
      </w:r>
    </w:p>
    <w:p w14:paraId="0C34F3B3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ngth;</w:t>
      </w:r>
    </w:p>
    <w:p w14:paraId="6675C3C3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EE3F059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umber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9885E60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1F994CC3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num.siz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57229E0B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615F797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a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73C855C3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length = a;</w:t>
      </w:r>
    </w:p>
    <w:p w14:paraId="678F07FB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0; j &lt; a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753228FB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r>
        <w:rPr>
          <w:rFonts w:ascii="Cascadia Mono" w:hAnsi="Cascadia Mono" w:cs="Cascadia Mono"/>
          <w:color w:val="000000"/>
          <w:sz w:val="19"/>
          <w:szCs w:val="19"/>
        </w:rPr>
        <w:t>length</w:t>
      </w:r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205B2E9B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k++;</w:t>
      </w:r>
    </w:p>
    <w:p w14:paraId="6517A8E1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7B69EE5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length--;</w:t>
      </w:r>
    </w:p>
    <w:p w14:paraId="13FAAB42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288C451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3E019E4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a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674DF7B9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+ 1; j &lt; a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5256161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num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r>
        <w:rPr>
          <w:rFonts w:ascii="Cascadia Mono" w:hAnsi="Cascadia Mono" w:cs="Cascadia Mono"/>
          <w:color w:val="000000"/>
          <w:sz w:val="19"/>
          <w:szCs w:val="19"/>
        </w:rPr>
        <w:t>j</w:t>
      </w:r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761592AA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g++;</w:t>
      </w:r>
    </w:p>
    <w:p w14:paraId="34A86816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BADF639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BCBC792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3B3DDDD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g &gt; 0) {</w:t>
      </w:r>
    </w:p>
    <w:p w14:paraId="56535F78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e number is not pandigital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78265EB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08CD4B8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 == k) {</w:t>
      </w:r>
    </w:p>
    <w:p w14:paraId="75C96358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number is pandigital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9F51244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9CA98BD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4C5262ED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number is not pandigital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FA9F6E4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67145AC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428A9DD8" w14:textId="77777777" w:rsidR="00FF5270" w:rsidRDefault="00FF5270" w:rsidP="00FF52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61E3022" w14:textId="3D3C89D3" w:rsidR="00FB0609" w:rsidRDefault="00FF5270" w:rsidP="00FF5270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6803420" w14:textId="0F5C8C9D" w:rsidR="00FF5270" w:rsidRDefault="00FF5270" w:rsidP="00FF5270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6C8B2678" w14:textId="314FB5B7" w:rsidR="00FF5270" w:rsidRDefault="00FF5270" w:rsidP="00FF5270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59FB0B84" w14:textId="0EF59F39" w:rsidR="00FF5270" w:rsidRDefault="00FF5270" w:rsidP="00FF5270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7FEA0021" w14:textId="0554A1F9" w:rsidR="00FF5270" w:rsidRDefault="00FF5270" w:rsidP="00FF5270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Output:</w:t>
      </w:r>
    </w:p>
    <w:p w14:paraId="63891F2B" w14:textId="3E0BA524" w:rsidR="00FF5270" w:rsidRDefault="00FF5270" w:rsidP="00FF5270">
      <w:pPr>
        <w:jc w:val="both"/>
        <w:rPr>
          <w:b/>
          <w:bCs/>
          <w:sz w:val="24"/>
          <w:szCs w:val="24"/>
        </w:rPr>
      </w:pPr>
      <w:r w:rsidRPr="00FF5270">
        <w:rPr>
          <w:b/>
          <w:bCs/>
          <w:sz w:val="24"/>
          <w:szCs w:val="24"/>
        </w:rPr>
        <w:drawing>
          <wp:inline distT="0" distB="0" distL="0" distR="0" wp14:anchorId="603AA325" wp14:editId="6C316564">
            <wp:extent cx="6390640" cy="3629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B1AA3" w14:textId="77AF340D" w:rsidR="00FF5270" w:rsidRPr="0062074E" w:rsidRDefault="00FF5270" w:rsidP="00FF5270">
      <w:pPr>
        <w:jc w:val="both"/>
        <w:rPr>
          <w:b/>
          <w:bCs/>
          <w:sz w:val="24"/>
          <w:szCs w:val="24"/>
        </w:rPr>
      </w:pPr>
      <w:r w:rsidRPr="00FF5270">
        <w:rPr>
          <w:b/>
          <w:bCs/>
          <w:sz w:val="24"/>
          <w:szCs w:val="24"/>
        </w:rPr>
        <w:drawing>
          <wp:inline distT="0" distB="0" distL="0" distR="0" wp14:anchorId="176CC3F9" wp14:editId="106CE93D">
            <wp:extent cx="6390640" cy="36569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5270" w:rsidRPr="0062074E" w:rsidSect="00D24F8A">
      <w:headerReference w:type="default" r:id="rId13"/>
      <w:pgSz w:w="11906" w:h="16838"/>
      <w:pgMar w:top="1440" w:right="991" w:bottom="1440" w:left="851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0D484" w14:textId="77777777" w:rsidR="00156361" w:rsidRDefault="00156361" w:rsidP="007D5195">
      <w:pPr>
        <w:spacing w:after="0" w:line="240" w:lineRule="auto"/>
      </w:pPr>
      <w:r>
        <w:separator/>
      </w:r>
    </w:p>
  </w:endnote>
  <w:endnote w:type="continuationSeparator" w:id="0">
    <w:p w14:paraId="59DD0806" w14:textId="77777777" w:rsidR="00156361" w:rsidRDefault="00156361" w:rsidP="007D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492871" w14:textId="77777777" w:rsidR="00156361" w:rsidRDefault="00156361" w:rsidP="007D5195">
      <w:pPr>
        <w:spacing w:after="0" w:line="240" w:lineRule="auto"/>
      </w:pPr>
      <w:r>
        <w:separator/>
      </w:r>
    </w:p>
  </w:footnote>
  <w:footnote w:type="continuationSeparator" w:id="0">
    <w:p w14:paraId="1FE849A8" w14:textId="77777777" w:rsidR="00156361" w:rsidRDefault="00156361" w:rsidP="007D5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F0A98" w14:textId="3269151E" w:rsidR="007D5195" w:rsidRDefault="007D5195" w:rsidP="007D5195">
    <w:pPr>
      <w:pStyle w:val="Header"/>
      <w:ind w:left="-1276"/>
      <w:jc w:val="center"/>
    </w:pPr>
    <w:r>
      <w:rPr>
        <w:noProof/>
      </w:rPr>
      <w:drawing>
        <wp:inline distT="0" distB="0" distL="0" distR="0" wp14:anchorId="4B5B27DA" wp14:editId="4012F5B6">
          <wp:extent cx="3209290" cy="1155700"/>
          <wp:effectExtent l="0" t="0" r="0" b="635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290" cy="1155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D60AC6"/>
    <w:multiLevelType w:val="hybridMultilevel"/>
    <w:tmpl w:val="FA72B166"/>
    <w:lvl w:ilvl="0" w:tplc="A12231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5B2199D"/>
    <w:multiLevelType w:val="hybridMultilevel"/>
    <w:tmpl w:val="C22001B2"/>
    <w:lvl w:ilvl="0" w:tplc="8062B06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1C4D5A"/>
    <w:multiLevelType w:val="hybridMultilevel"/>
    <w:tmpl w:val="04A0B322"/>
    <w:lvl w:ilvl="0" w:tplc="8ED05F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jI2tTCztDA3MrZU0lEKTi0uzszPAymwqAUAWBGy5CwAAAA="/>
  </w:docVars>
  <w:rsids>
    <w:rsidRoot w:val="0098008D"/>
    <w:rsid w:val="00047D52"/>
    <w:rsid w:val="00093EBB"/>
    <w:rsid w:val="00112F9B"/>
    <w:rsid w:val="00115DF0"/>
    <w:rsid w:val="00133473"/>
    <w:rsid w:val="00140142"/>
    <w:rsid w:val="0015267C"/>
    <w:rsid w:val="00156361"/>
    <w:rsid w:val="00160BE6"/>
    <w:rsid w:val="001913BC"/>
    <w:rsid w:val="001A4F9F"/>
    <w:rsid w:val="001B59A2"/>
    <w:rsid w:val="001C1947"/>
    <w:rsid w:val="001D0E19"/>
    <w:rsid w:val="002568D8"/>
    <w:rsid w:val="003201F9"/>
    <w:rsid w:val="00352777"/>
    <w:rsid w:val="00390389"/>
    <w:rsid w:val="003A12C6"/>
    <w:rsid w:val="003E0E23"/>
    <w:rsid w:val="003F2755"/>
    <w:rsid w:val="00416296"/>
    <w:rsid w:val="00420B18"/>
    <w:rsid w:val="00442F2E"/>
    <w:rsid w:val="004C6984"/>
    <w:rsid w:val="004D74D8"/>
    <w:rsid w:val="004F0877"/>
    <w:rsid w:val="00560242"/>
    <w:rsid w:val="005A72EC"/>
    <w:rsid w:val="005E3E50"/>
    <w:rsid w:val="005E609E"/>
    <w:rsid w:val="00611663"/>
    <w:rsid w:val="0062074E"/>
    <w:rsid w:val="00654EAE"/>
    <w:rsid w:val="00663F51"/>
    <w:rsid w:val="00683CB0"/>
    <w:rsid w:val="0069512E"/>
    <w:rsid w:val="006953CF"/>
    <w:rsid w:val="006B3024"/>
    <w:rsid w:val="006B7ABA"/>
    <w:rsid w:val="006E0997"/>
    <w:rsid w:val="007007CE"/>
    <w:rsid w:val="00707DC9"/>
    <w:rsid w:val="007127F3"/>
    <w:rsid w:val="007148A2"/>
    <w:rsid w:val="0073280E"/>
    <w:rsid w:val="00771A68"/>
    <w:rsid w:val="00793BF4"/>
    <w:rsid w:val="007A083F"/>
    <w:rsid w:val="007B2B08"/>
    <w:rsid w:val="007B2B1D"/>
    <w:rsid w:val="007C0777"/>
    <w:rsid w:val="007D5195"/>
    <w:rsid w:val="007D6348"/>
    <w:rsid w:val="00845384"/>
    <w:rsid w:val="00851EE8"/>
    <w:rsid w:val="008839B9"/>
    <w:rsid w:val="008B3347"/>
    <w:rsid w:val="008B4718"/>
    <w:rsid w:val="008C0829"/>
    <w:rsid w:val="008D6E64"/>
    <w:rsid w:val="008F12B2"/>
    <w:rsid w:val="008F1F65"/>
    <w:rsid w:val="0090362F"/>
    <w:rsid w:val="00913828"/>
    <w:rsid w:val="0098008D"/>
    <w:rsid w:val="00997102"/>
    <w:rsid w:val="009A521C"/>
    <w:rsid w:val="009C3E27"/>
    <w:rsid w:val="009D789F"/>
    <w:rsid w:val="00A02992"/>
    <w:rsid w:val="00A04CEB"/>
    <w:rsid w:val="00A83600"/>
    <w:rsid w:val="00AA0600"/>
    <w:rsid w:val="00B17DCF"/>
    <w:rsid w:val="00B22995"/>
    <w:rsid w:val="00B25B8E"/>
    <w:rsid w:val="00B5216C"/>
    <w:rsid w:val="00B53A72"/>
    <w:rsid w:val="00BA4A1C"/>
    <w:rsid w:val="00BB29F6"/>
    <w:rsid w:val="00C0609E"/>
    <w:rsid w:val="00C51702"/>
    <w:rsid w:val="00C64FC0"/>
    <w:rsid w:val="00CE523F"/>
    <w:rsid w:val="00D24F8A"/>
    <w:rsid w:val="00D45C22"/>
    <w:rsid w:val="00D72D79"/>
    <w:rsid w:val="00D94BDC"/>
    <w:rsid w:val="00D96666"/>
    <w:rsid w:val="00DE2447"/>
    <w:rsid w:val="00DE53D7"/>
    <w:rsid w:val="00E32580"/>
    <w:rsid w:val="00E5323E"/>
    <w:rsid w:val="00E53F53"/>
    <w:rsid w:val="00E5520D"/>
    <w:rsid w:val="00E76BFE"/>
    <w:rsid w:val="00E95DC4"/>
    <w:rsid w:val="00E97E7E"/>
    <w:rsid w:val="00EB209A"/>
    <w:rsid w:val="00EB4ECB"/>
    <w:rsid w:val="00EB5332"/>
    <w:rsid w:val="00EC6D15"/>
    <w:rsid w:val="00ED128D"/>
    <w:rsid w:val="00EF3EF6"/>
    <w:rsid w:val="00F27D13"/>
    <w:rsid w:val="00FA6460"/>
    <w:rsid w:val="00FB0609"/>
    <w:rsid w:val="00FE0BC7"/>
    <w:rsid w:val="00FF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BFD1D"/>
  <w15:chartTrackingRefBased/>
  <w15:docId w15:val="{011CBAD8-4E25-485E-BB61-F05598E98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07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195"/>
  </w:style>
  <w:style w:type="paragraph" w:styleId="Footer">
    <w:name w:val="footer"/>
    <w:basedOn w:val="Normal"/>
    <w:link w:val="FooterChar"/>
    <w:uiPriority w:val="99"/>
    <w:unhideWhenUsed/>
    <w:rsid w:val="007D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195"/>
  </w:style>
  <w:style w:type="table" w:styleId="TableGrid">
    <w:name w:val="Table Grid"/>
    <w:basedOn w:val="TableNormal"/>
    <w:uiPriority w:val="39"/>
    <w:rsid w:val="00D24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60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B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B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XuuBOiwiHJk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9</TotalTime>
  <Pages>5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 abbasi</dc:creator>
  <cp:keywords/>
  <dc:description/>
  <cp:lastModifiedBy>Saad Ahmad</cp:lastModifiedBy>
  <cp:revision>85</cp:revision>
  <dcterms:created xsi:type="dcterms:W3CDTF">2022-03-07T10:25:00Z</dcterms:created>
  <dcterms:modified xsi:type="dcterms:W3CDTF">2022-11-01T16:50:00Z</dcterms:modified>
</cp:coreProperties>
</file>